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25" w:name="Xb645429cdb278a2529ebe72942d19f913ec50ee"/>
    <w:p>
      <w:pPr>
        <w:pStyle w:val="Heading1"/>
      </w:pPr>
      <w:r>
        <w:t xml:space="preserve">Cover Letter for Academic Researcher Position in Saudi Arabia Jeddah</w:t>
      </w:r>
    </w:p>
    <w:p>
      <w:pPr>
        <w:pStyle w:val="FirstParagraph"/>
      </w:pPr>
      <w:r>
        <w:rPr>
          <w:bCs/>
          <w:b/>
        </w:rPr>
        <w:t xml:space="preserve">Dear Hiring Committee,</w:t>
      </w:r>
    </w:p>
    <w:p>
      <w:pPr>
        <w:pStyle w:val="BodyText"/>
      </w:pPr>
      <w:r>
        <w:t xml:space="preserve">As an accomplished academic researcher with a profound commitment to advancing knowledge and fostering innovation, I am excited to apply for the Academic Researcher position at [University Name] in Saudi Arabia Jeddah. This opportunity resonates deeply with my professional aspirations and aligns seamlessly with my expertise in [specific research field, e.g., renewable energy, artificial intelligence, or biomedical sciences]. I am eager to contribute to the dynamic academic environment of Jeddah, a city that is rapidly becoming a hub for cutting-edge research and education in the Kingdom.</w:t>
      </w:r>
    </w:p>
    <w:bookmarkStart w:id="20" w:name="Xffebf5953b3d31bca048647bbea80d4f112d77b"/>
    <w:p>
      <w:pPr>
        <w:pStyle w:val="Heading2"/>
      </w:pPr>
      <w:r>
        <w:t xml:space="preserve">Academic Background and Research Expertise</w:t>
      </w:r>
    </w:p>
    <w:p>
      <w:pPr>
        <w:pStyle w:val="FirstParagraph"/>
      </w:pPr>
      <w:r>
        <w:t xml:space="preserve">With a [Ph.D./M.Sc.] in [Your Field of Study] from [Your University], I have dedicated my career to exploring complex challenges through rigorous academic inquiry. My research has focused on [briefly describe your research areas, e.g., "the development of sustainable technologies to address energy demands" or "the intersection of data science and healthcare"]. Over the years, I have published extensively in peer-reviewed journals, including [list 1–2 journals or publications], and presented my work at international conferences such as [name of conferences]. These experiences have honed my ability to design innovative research projects, collaborate across disciplines, and translate theoretical concepts into practical solutions.</w:t>
      </w:r>
    </w:p>
    <w:p>
      <w:pPr>
        <w:pStyle w:val="BodyText"/>
      </w:pPr>
      <w:r>
        <w:t xml:space="preserve">My work in Saudi Arabia Jeddah would not only leverage my technical expertise but also align with the Kingdom’s Vision 2030 initiative, which emphasizes economic diversification and investment in education. I am particularly inspired by [University Name]’s commitment to [mention specific university goals, e.g., "advancing STEM research" or "fostering global academic partnerships"]. This shared vision positions me to contribute meaningfully to the institution’s mission while advancing my own research agenda.</w:t>
      </w:r>
    </w:p>
    <w:bookmarkEnd w:id="20"/>
    <w:bookmarkStart w:id="21" w:name="experience-and-contributions"/>
    <w:p>
      <w:pPr>
        <w:pStyle w:val="Heading2"/>
      </w:pPr>
      <w:r>
        <w:t xml:space="preserve">Experience and Contributions</w:t>
      </w:r>
    </w:p>
    <w:p>
      <w:pPr>
        <w:pStyle w:val="FirstParagraph"/>
      </w:pPr>
      <w:r>
        <w:t xml:space="preserve">Throughout my career, I have led and participated in multidisciplinary research projects that address real-world problems. For instance, during my tenure at [Previous Institution], I spearheaded a project on [specific project name or topic], which resulted in [mention outcomes, e.g., "a patented technology for water desalination" or "a framework for AI-driven healthcare diagnostics"]. These initiatives not only enhanced my technical skills but also reinforced my ability to work in collaborative, cross-cultural environments—a critical asset for a researcher in Saudi Arabia Jeddah.</w:t>
      </w:r>
    </w:p>
    <w:p>
      <w:pPr>
        <w:pStyle w:val="BodyText"/>
      </w:pPr>
      <w:r>
        <w:t xml:space="preserve">My experience extends beyond academia. I have collaborated with [government agencies, private sector organizations, or international bodies] to implement research-driven solutions in [specific areas]. For example, I worked with [Organization Name] on a project to improve agricultural sustainability through [methodology], which was recognized by [award or recognition]. These experiences have equipped me with the adaptability and strategic thinking required to thrive in Saudi Arabia’s evolving academic landscape.</w:t>
      </w:r>
    </w:p>
    <w:bookmarkEnd w:id="21"/>
    <w:bookmarkStart w:id="22" w:name="X8f284f3723c14ba376f3f6fa69d1b57783283de"/>
    <w:p>
      <w:pPr>
        <w:pStyle w:val="Heading2"/>
      </w:pPr>
      <w:r>
        <w:t xml:space="preserve">Alignment with Saudi Arabia Jeddah’s Academic Goals</w:t>
      </w:r>
    </w:p>
    <w:p>
      <w:pPr>
        <w:pStyle w:val="FirstParagraph"/>
      </w:pPr>
      <w:r>
        <w:t xml:space="preserve">Saudi Arabia Jeddah has emerged as a vibrant center for education and innovation, driven by its ambition to become a global leader in research and technology. I am particularly drawn to [University Name]’s emphasis on [specific aspect, e.g., "interdisciplinary collaboration" or "community engagement"]. As an academic researcher, I am passionate about building bridges between academia and industry while empowering the next generation of scholars. In Jeddah, I aim to contribute to initiatives that promote sustainable development, digital transformation, and cultural preservation—themes that are central to the Kingdom’s long-term vision.</w:t>
      </w:r>
    </w:p>
    <w:p>
      <w:pPr>
        <w:pStyle w:val="BodyText"/>
      </w:pPr>
      <w:r>
        <w:t xml:space="preserve">Moreover, Saudi Arabia’s diverse cultural fabric offers a unique opportunity for researchers to engage with a wide range of perspectives. My experience working in multicultural teams has taught me the value of inclusivity and open dialogue, qualities I believe are essential for fostering innovation. In Jeddah, I look forward to collaborating with colleagues from around the world while supporting the growth of local talent through mentorship and knowledge-sharing.</w:t>
      </w:r>
    </w:p>
    <w:bookmarkEnd w:id="22"/>
    <w:bookmarkStart w:id="23" w:name="why-saudi-arabia-jeddah"/>
    <w:p>
      <w:pPr>
        <w:pStyle w:val="Heading2"/>
      </w:pPr>
      <w:r>
        <w:t xml:space="preserve">Why Saudi Arabia Jeddah?</w:t>
      </w:r>
    </w:p>
    <w:p>
      <w:pPr>
        <w:pStyle w:val="FirstParagraph"/>
      </w:pPr>
      <w:r>
        <w:t xml:space="preserve">The decision to seek a position in Saudi Arabia Jeddah is rooted in my belief that the Kingdom represents a transformative opportunity for researchers. Its strategic location, investment in infrastructure, and emphasis on education create an ideal environment for academic excellence. I am particularly inspired by the [specific initiative or project in Jeddah, e.g., "Jeddah Economic City" or "King Abdullah University of Science and Technology (KAUST)"] and their commitment to pushing the boundaries of knowledge.</w:t>
      </w:r>
    </w:p>
    <w:p>
      <w:pPr>
        <w:pStyle w:val="BodyText"/>
      </w:pPr>
      <w:r>
        <w:t xml:space="preserve">Additionally, Saudi Arabia’s cultural richness and hospitality make it an attractive destination for professionals seeking both career growth and personal fulfillment. I am eager to immerse myself in the local community, contribute to Jeddah’s academic legacy, and help shape a future where research drives progress for the region and beyond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academic background, research experience, and passion for innovation make me a strong candidate for the Academic Researcher position at [University Name] in Saudi Arabia Jeddah. I am enthusiastic about the opportunity to contribute to the university’s mission while advancing my own research goals. Thank you for considering my application. I would welcome the chance to discuss how my skills and vision align with your institution’s objective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ersonal Website, if applicabl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Academic Researcher</dc:title>
  <dc:creator/>
  <dc:language>en</dc:language>
  <cp:keywords/>
  <dcterms:created xsi:type="dcterms:W3CDTF">2026-07-23T17:15:59Z</dcterms:created>
  <dcterms:modified xsi:type="dcterms:W3CDTF">2026-07-23T1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